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41548" w:rsidRDefault="00941548" w:rsidP="0082082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:</w:t>
      </w:r>
    </w:p>
    <w:p w:rsidR="00941548" w:rsidRDefault="00941548" w:rsidP="0082082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utor:</w:t>
      </w:r>
    </w:p>
    <w:p w:rsidR="00941548" w:rsidRDefault="00941548" w:rsidP="0082082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:</w:t>
      </w:r>
    </w:p>
    <w:p w:rsidR="00941548" w:rsidRDefault="00941548" w:rsidP="0082082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:</w:t>
      </w:r>
    </w:p>
    <w:p w:rsidR="00A05111" w:rsidRDefault="00941548" w:rsidP="0082082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A05111">
        <w:rPr>
          <w:rFonts w:ascii="Times New Roman" w:hAnsi="Times New Roman" w:cs="Times New Roman"/>
          <w:sz w:val="24"/>
          <w:szCs w:val="24"/>
        </w:rPr>
        <w:t xml:space="preserve">How the Social Context Influences </w:t>
      </w:r>
      <w:r w:rsidR="00372E36">
        <w:rPr>
          <w:rFonts w:ascii="Times New Roman" w:hAnsi="Times New Roman" w:cs="Times New Roman"/>
          <w:sz w:val="24"/>
          <w:szCs w:val="24"/>
        </w:rPr>
        <w:t>the Author’s Depiction o</w:t>
      </w:r>
      <w:r w:rsidR="00A05111">
        <w:rPr>
          <w:rFonts w:ascii="Times New Roman" w:hAnsi="Times New Roman" w:cs="Times New Roman"/>
          <w:sz w:val="24"/>
          <w:szCs w:val="24"/>
        </w:rPr>
        <w:t>f Human Nature</w:t>
      </w:r>
    </w:p>
    <w:p w:rsidR="00425362" w:rsidRPr="00941548" w:rsidRDefault="00372E36" w:rsidP="00820820">
      <w:pPr>
        <w:spacing w:after="0"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04A4C" w:rsidRPr="00941548">
        <w:rPr>
          <w:rFonts w:ascii="Times New Roman" w:hAnsi="Times New Roman" w:cs="Times New Roman"/>
          <w:sz w:val="24"/>
          <w:szCs w:val="24"/>
        </w:rPr>
        <w:t>Many authors are inspired by the social context within which they write their work. After a keen observation of the happenings in the society,</w:t>
      </w:r>
      <w:r w:rsidR="006413B0" w:rsidRPr="00941548">
        <w:rPr>
          <w:rFonts w:ascii="Times New Roman" w:hAnsi="Times New Roman" w:cs="Times New Roman"/>
          <w:sz w:val="24"/>
          <w:szCs w:val="24"/>
        </w:rPr>
        <w:t xml:space="preserve"> an </w:t>
      </w:r>
      <w:r w:rsidR="00502807" w:rsidRPr="00941548">
        <w:rPr>
          <w:rFonts w:ascii="Times New Roman" w:hAnsi="Times New Roman" w:cs="Times New Roman"/>
          <w:sz w:val="24"/>
          <w:szCs w:val="24"/>
        </w:rPr>
        <w:t>author</w:t>
      </w:r>
      <w:r w:rsidR="006413B0" w:rsidRPr="00941548">
        <w:rPr>
          <w:rFonts w:ascii="Times New Roman" w:hAnsi="Times New Roman" w:cs="Times New Roman"/>
          <w:sz w:val="24"/>
          <w:szCs w:val="24"/>
        </w:rPr>
        <w:t xml:space="preserve"> may decide to present the social picture in form of writing. </w:t>
      </w:r>
      <w:r w:rsidR="009A2836" w:rsidRPr="00941548">
        <w:rPr>
          <w:rFonts w:ascii="Times New Roman" w:hAnsi="Times New Roman" w:cs="Times New Roman"/>
          <w:sz w:val="24"/>
          <w:szCs w:val="24"/>
        </w:rPr>
        <w:t>More</w:t>
      </w:r>
      <w:r w:rsidR="00502807" w:rsidRPr="00941548">
        <w:rPr>
          <w:rFonts w:ascii="Times New Roman" w:hAnsi="Times New Roman" w:cs="Times New Roman"/>
          <w:sz w:val="24"/>
          <w:szCs w:val="24"/>
        </w:rPr>
        <w:t xml:space="preserve"> often than not, write</w:t>
      </w:r>
      <w:r w:rsidR="00DA4409" w:rsidRPr="00941548">
        <w:rPr>
          <w:rFonts w:ascii="Times New Roman" w:hAnsi="Times New Roman" w:cs="Times New Roman"/>
          <w:sz w:val="24"/>
          <w:szCs w:val="24"/>
        </w:rPr>
        <w:t>r</w:t>
      </w:r>
      <w:r w:rsidR="00502807" w:rsidRPr="00941548">
        <w:rPr>
          <w:rFonts w:ascii="Times New Roman" w:hAnsi="Times New Roman" w:cs="Times New Roman"/>
          <w:sz w:val="24"/>
          <w:szCs w:val="24"/>
        </w:rPr>
        <w:t xml:space="preserve">s who are inspired by the social </w:t>
      </w:r>
      <w:r w:rsidR="00C7137F" w:rsidRPr="00941548">
        <w:rPr>
          <w:rFonts w:ascii="Times New Roman" w:hAnsi="Times New Roman" w:cs="Times New Roman"/>
          <w:sz w:val="24"/>
          <w:szCs w:val="24"/>
        </w:rPr>
        <w:t xml:space="preserve">context mostly focus on the evils that are happening in the society. </w:t>
      </w:r>
      <w:r w:rsidR="00E54CDC" w:rsidRPr="00941548">
        <w:rPr>
          <w:rFonts w:ascii="Times New Roman" w:hAnsi="Times New Roman" w:cs="Times New Roman"/>
          <w:sz w:val="24"/>
          <w:szCs w:val="24"/>
        </w:rPr>
        <w:t>As</w:t>
      </w:r>
      <w:r w:rsidR="00C7137F" w:rsidRPr="00941548">
        <w:rPr>
          <w:rFonts w:ascii="Times New Roman" w:hAnsi="Times New Roman" w:cs="Times New Roman"/>
          <w:sz w:val="24"/>
          <w:szCs w:val="24"/>
        </w:rPr>
        <w:t xml:space="preserve"> such, through their </w:t>
      </w:r>
      <w:r w:rsidR="00C7137F" w:rsidRPr="00941548">
        <w:rPr>
          <w:rFonts w:ascii="Times New Roman" w:hAnsi="Times New Roman" w:cs="Times New Roman"/>
          <w:noProof/>
          <w:sz w:val="24"/>
          <w:szCs w:val="24"/>
        </w:rPr>
        <w:t>writing</w:t>
      </w:r>
      <w:r w:rsidR="009A2836" w:rsidRPr="00941548">
        <w:rPr>
          <w:rFonts w:ascii="Times New Roman" w:hAnsi="Times New Roman" w:cs="Times New Roman"/>
          <w:noProof/>
          <w:sz w:val="24"/>
          <w:szCs w:val="24"/>
        </w:rPr>
        <w:t>,</w:t>
      </w:r>
      <w:r w:rsidR="00C7137F" w:rsidRPr="00941548">
        <w:rPr>
          <w:rFonts w:ascii="Times New Roman" w:hAnsi="Times New Roman" w:cs="Times New Roman"/>
          <w:sz w:val="24"/>
          <w:szCs w:val="24"/>
        </w:rPr>
        <w:t xml:space="preserve"> they may offer a critique or a suggestion for such social happenings. In other times, the authors would only want to create a clear picture of the happenings and expose those who directly contribute to the social evils. </w:t>
      </w:r>
      <w:r w:rsidR="007242D6" w:rsidRPr="00941548">
        <w:rPr>
          <w:rFonts w:ascii="Times New Roman" w:hAnsi="Times New Roman" w:cs="Times New Roman"/>
          <w:sz w:val="24"/>
          <w:szCs w:val="24"/>
        </w:rPr>
        <w:t xml:space="preserve"> </w:t>
      </w:r>
      <w:r w:rsidR="00DB352B" w:rsidRPr="00941548">
        <w:rPr>
          <w:rFonts w:ascii="Times New Roman" w:hAnsi="Times New Roman" w:cs="Times New Roman"/>
          <w:sz w:val="24"/>
          <w:szCs w:val="24"/>
        </w:rPr>
        <w:t xml:space="preserve">This paper will explore </w:t>
      </w:r>
      <w:r w:rsidR="0021251B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Voltaire’s </w:t>
      </w:r>
      <w:r w:rsidR="009A2836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“</w:t>
      </w:r>
      <w:r w:rsidR="0021251B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andide</w:t>
      </w:r>
      <w:r w:rsidR="009A2836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”</w:t>
      </w:r>
      <w:r w:rsidR="00DB352B" w:rsidRPr="00941548">
        <w:rPr>
          <w:rFonts w:ascii="Times New Roman" w:hAnsi="Times New Roman" w:cs="Times New Roman"/>
          <w:sz w:val="24"/>
          <w:szCs w:val="24"/>
        </w:rPr>
        <w:t xml:space="preserve"> </w:t>
      </w:r>
      <w:r w:rsidR="00652479" w:rsidRPr="00941548">
        <w:rPr>
          <w:rFonts w:ascii="Times New Roman" w:hAnsi="Times New Roman" w:cs="Times New Roman"/>
          <w:sz w:val="24"/>
          <w:szCs w:val="24"/>
        </w:rPr>
        <w:t xml:space="preserve">and </w:t>
      </w:r>
      <w:r w:rsidR="00652479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wift’s “A Modest Proposal to describe and illustrate how both authors </w:t>
      </w:r>
      <w:r w:rsidR="009E382D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have been inspired by the social </w:t>
      </w:r>
      <w:r w:rsidR="006E3757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ontext</w:t>
      </w:r>
      <w:r w:rsidR="009E382D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o portray the evil nature of humans, during the time of their work.</w:t>
      </w:r>
    </w:p>
    <w:p w:rsidR="009E382D" w:rsidRPr="00941548" w:rsidRDefault="00074BD9" w:rsidP="00820820">
      <w:pPr>
        <w:spacing w:after="0"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="009E382D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n Candide, Voltaire narrates the story of </w:t>
      </w:r>
      <w:r w:rsidR="003F2B4C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 </w:t>
      </w:r>
      <w:r w:rsidR="00144BA8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andsome and intelligent young</w:t>
      </w:r>
      <w:r w:rsidR="003F2B4C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man</w:t>
      </w:r>
      <w:r w:rsidR="00430695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;</w:t>
      </w:r>
      <w:r w:rsidR="003F2B4C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430695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andide</w:t>
      </w:r>
      <w:r w:rsidR="003F2B4C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who was exiled from the </w:t>
      </w:r>
      <w:r w:rsidR="00C60E03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castle of the Baron of Thunder-ten Tronckh for </w:t>
      </w:r>
      <w:r w:rsidR="00CA013E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ngaging in a love affair with the Baron’s daughter</w:t>
      </w:r>
      <w:r w:rsidR="00430695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;</w:t>
      </w:r>
      <w:r w:rsidR="00CA013E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Miss Cunegund. After m</w:t>
      </w:r>
      <w:r w:rsidR="00891C74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ving out of the castle, Candide’s adventure</w:t>
      </w:r>
      <w:r w:rsidR="00430695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</w:t>
      </w:r>
      <w:r w:rsidR="00891C74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92203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ere</w:t>
      </w:r>
      <w:r w:rsidR="00891C74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filled with</w:t>
      </w:r>
      <w:r w:rsidR="0092203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challenges,</w:t>
      </w:r>
      <w:r w:rsidR="00891C74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misery</w:t>
      </w:r>
      <w:r w:rsidR="009A2836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</w:t>
      </w:r>
      <w:r w:rsidR="00891C74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891C74" w:rsidRPr="00941548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and</w:t>
      </w:r>
      <w:r w:rsidR="00891C74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orrow. The author uses Candide</w:t>
      </w:r>
      <w:r w:rsidR="0092203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’</w:t>
      </w:r>
      <w:r w:rsidR="00891C74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 </w:t>
      </w:r>
      <w:r w:rsidR="0092203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xperiences</w:t>
      </w:r>
      <w:r w:rsidR="00891C74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fter the exile, and his </w:t>
      </w:r>
      <w:r w:rsidR="0092203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ocial</w:t>
      </w:r>
      <w:r w:rsidR="00891C74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teractions to depict the evil nature of humans at that time. </w:t>
      </w:r>
    </w:p>
    <w:p w:rsidR="008A6E51" w:rsidRPr="00941548" w:rsidRDefault="0092203A" w:rsidP="00820820">
      <w:pPr>
        <w:spacing w:after="0"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="00074BD9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o start with, the author uses </w:t>
      </w:r>
      <w:r w:rsidR="00074BD9" w:rsidRPr="00941548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Candide</w:t>
      </w:r>
      <w:r w:rsidR="009A2836" w:rsidRPr="00941548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’</w:t>
      </w:r>
      <w:r w:rsidR="00074BD9" w:rsidRPr="00941548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s</w:t>
      </w:r>
      <w:r w:rsidR="00074BD9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encounters in </w:t>
      </w:r>
      <w:r w:rsidR="00107CE8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Bulgars to depict the combative nature of human beings. </w:t>
      </w:r>
      <w:r w:rsidR="008B2EF3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irst</w:t>
      </w:r>
      <w:r w:rsidR="00841AD0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y</w:t>
      </w:r>
      <w:r w:rsidR="008B2EF3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841AD0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is</w:t>
      </w:r>
      <w:r w:rsidR="00A975AF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recruitment into the Bulgarian army </w:t>
      </w:r>
      <w:r w:rsidR="00841AD0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as a violent experience.</w:t>
      </w:r>
      <w:r w:rsidR="003B7CEE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8F2B9C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ubsequently</w:t>
      </w:r>
      <w:r w:rsidR="003B7CEE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the Bulgarian soldiers a</w:t>
      </w:r>
      <w:r w:rsidR="008F2B9C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</w:t>
      </w:r>
      <w:r w:rsidR="003B7CEE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most killed him for taking a stroll during practice time. </w:t>
      </w:r>
      <w:r w:rsidR="002371F5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8F2B9C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>Similarly</w:t>
      </w:r>
      <w:r w:rsidR="008A6E51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when Candide arrived at </w:t>
      </w:r>
      <w:r w:rsidR="00811AF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ortsmouth with his comrade Martin, he witnessed a</w:t>
      </w:r>
      <w:r w:rsidR="008F2B9C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811AF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man being killed in cold blood by four indifferent soldiers. </w:t>
      </w:r>
      <w:r w:rsidR="007F37D7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fter probing f</w:t>
      </w:r>
      <w:r w:rsidR="008F2B9C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u</w:t>
      </w:r>
      <w:r w:rsidR="007F37D7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ther into the matter C</w:t>
      </w:r>
      <w:r w:rsidR="008F2B9C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ndide was told that “</w:t>
      </w:r>
      <w:r w:rsidR="007F37D7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t is found requisite now and then to put an </w:t>
      </w:r>
      <w:r w:rsidR="008F2B9C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dmiral</w:t>
      </w:r>
      <w:r w:rsidR="007F37D7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o </w:t>
      </w:r>
      <w:r w:rsidR="00C664A2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eath,</w:t>
      </w:r>
      <w:r w:rsidR="007F37D7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 order to encourage the others to </w:t>
      </w:r>
      <w:r w:rsidR="00FD6F35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ight”</w:t>
      </w:r>
      <w:r w:rsidR="00501F2E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73)</w:t>
      </w:r>
      <w:r w:rsidR="00FD6F35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C664A2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 these</w:t>
      </w:r>
      <w:r w:rsidR="00B365BE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C664A2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cenes, </w:t>
      </w:r>
      <w:r w:rsidR="00B365BE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reader is introduced to the combative and ruthless nature of </w:t>
      </w:r>
      <w:r w:rsidR="00075B96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umans</w:t>
      </w:r>
      <w:r w:rsidR="00C664A2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;</w:t>
      </w:r>
      <w:r w:rsidR="00075B96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who are ready to subject </w:t>
      </w:r>
      <w:r w:rsidR="00C664A2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o unwarranted torture</w:t>
      </w:r>
      <w:r w:rsidR="00FD6F35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or even death.</w:t>
      </w:r>
    </w:p>
    <w:p w:rsidR="00891C74" w:rsidRPr="00941548" w:rsidRDefault="00FD6F35" w:rsidP="00820820">
      <w:pPr>
        <w:spacing w:after="0"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="00387031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fter </w:t>
      </w:r>
      <w:r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andide</w:t>
      </w:r>
      <w:r w:rsidR="00712D67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escaped from the </w:t>
      </w:r>
      <w:r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ulgarian</w:t>
      </w:r>
      <w:r w:rsidR="00712D67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camp, the scene he </w:t>
      </w:r>
      <w:r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ncountered</w:t>
      </w:r>
      <w:r w:rsidR="00712D67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 </w:t>
      </w:r>
      <w:r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nother</w:t>
      </w:r>
      <w:r w:rsidR="00712D67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Bulgarian village depicts the ultimate violet nature of humans. In this scene the </w:t>
      </w:r>
      <w:r w:rsidR="00142CC5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Bulgarian had attacked an </w:t>
      </w:r>
      <w:r w:rsidR="00712D67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bares</w:t>
      </w:r>
      <w:r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’</w:t>
      </w:r>
      <w:r w:rsidR="00712D67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142CC5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village and burned </w:t>
      </w:r>
      <w:r w:rsidR="006847D5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t </w:t>
      </w:r>
      <w:r w:rsidR="00142CC5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own, a scenario which the author notes was “</w:t>
      </w:r>
      <w:r w:rsidR="0044094B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greeably to the laws of war” (7). This </w:t>
      </w:r>
      <w:r w:rsidR="006847D5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hows</w:t>
      </w:r>
      <w:r w:rsidR="0044094B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at instead of signing peace </w:t>
      </w:r>
      <w:r w:rsidR="006847D5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reaties</w:t>
      </w:r>
      <w:r w:rsidR="0044094B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the Bulgarians and the Ab</w:t>
      </w:r>
      <w:r w:rsidR="006847D5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</w:t>
      </w:r>
      <w:r w:rsidR="0044094B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res had agreed to violent terms of coexistence. </w:t>
      </w:r>
      <w:r w:rsidR="00B321A5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scene of the village was devastating. The author describes how the wounded husbands watched as their wives were </w:t>
      </w:r>
      <w:r w:rsidR="005E6998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urdered</w:t>
      </w:r>
      <w:r w:rsidR="00B335B3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while they </w:t>
      </w:r>
      <w:r w:rsidR="005E6998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lung</w:t>
      </w:r>
      <w:r w:rsidR="00B335B3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o their children. Also, the young </w:t>
      </w:r>
      <w:r w:rsidR="005E6998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aidens were</w:t>
      </w:r>
      <w:r w:rsidR="00B335B3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laughtered </w:t>
      </w:r>
      <w:r w:rsidR="005E6998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fter being raped by the Bulgarian soldiers.</w:t>
      </w:r>
      <w:r w:rsidR="009B2E70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5E6998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ther</w:t>
      </w:r>
      <w:r w:rsidR="009B2E70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victims were half burned and pieces of human bodies were lying all over the place</w:t>
      </w:r>
      <w:r w:rsidR="00C16AE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(7)</w:t>
      </w:r>
      <w:r w:rsidR="009B2E70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This scenario depicts the </w:t>
      </w:r>
      <w:r w:rsidR="00C16AE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violent and inhuman nature of the </w:t>
      </w:r>
      <w:r w:rsidR="008124A7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ulgarians. Still</w:t>
      </w:r>
      <w:r w:rsidR="00C16AE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in another context, the </w:t>
      </w:r>
      <w:r w:rsidR="00501F2E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hilosopher</w:t>
      </w:r>
      <w:r w:rsidR="00C16AE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8124A7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Pangloss </w:t>
      </w:r>
      <w:r w:rsidR="00C16AE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was glad to </w:t>
      </w:r>
      <w:r w:rsidR="008124A7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form Candide</w:t>
      </w:r>
      <w:r w:rsidR="00C16AE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at the </w:t>
      </w:r>
      <w:r w:rsidR="004D3695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bares had conducted a similar revenge in the Bulgarian territory. </w:t>
      </w:r>
      <w:r w:rsidR="007B3439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e act of rape, murder</w:t>
      </w:r>
      <w:r w:rsidR="009A2836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</w:t>
      </w:r>
      <w:r w:rsidR="007B3439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7B3439" w:rsidRPr="00941548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and</w:t>
      </w:r>
      <w:r w:rsidR="007B3439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laughter of innocent women and children </w:t>
      </w:r>
      <w:r w:rsidR="00C455FB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epict</w:t>
      </w:r>
      <w:r w:rsidR="007B3439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 inhumane and violent nature of </w:t>
      </w:r>
      <w:r w:rsidR="00172AE4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umans</w:t>
      </w:r>
      <w:r w:rsidR="007B3439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 the </w:t>
      </w:r>
      <w:r w:rsidR="00622CD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tory. </w:t>
      </w:r>
    </w:p>
    <w:p w:rsidR="00C455FB" w:rsidRPr="00941548" w:rsidRDefault="00172AE4" w:rsidP="00820820">
      <w:pPr>
        <w:spacing w:after="0"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="00C455FB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e immoral nature of human is</w:t>
      </w:r>
      <w:r w:rsidR="009E5DA7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depicted in the Candide. After escaping from the Bulgarian army, Candide coincidentally met with his philosophy </w:t>
      </w:r>
      <w:r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eacher; Pangloss. He</w:t>
      </w:r>
      <w:r w:rsidR="009E5DA7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was</w:t>
      </w:r>
      <w:r w:rsidR="001B3FDD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 a pitiful state. Pangloss explained to Candide that he had contracted a sexually </w:t>
      </w:r>
      <w:r w:rsidR="00C4705B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ransmitted</w:t>
      </w:r>
      <w:r w:rsidR="001B3FDD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disease </w:t>
      </w:r>
      <w:r w:rsidR="00C51273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from the </w:t>
      </w:r>
      <w:r w:rsidR="00C4705B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Baronesses </w:t>
      </w:r>
      <w:r w:rsidR="00C51273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maid. Pangloss further describes the </w:t>
      </w:r>
      <w:r w:rsidR="00C3236C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enealogy of</w:t>
      </w:r>
      <w:r w:rsidR="00C51273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en people </w:t>
      </w:r>
      <w:r w:rsidR="00C3236C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rom</w:t>
      </w:r>
      <w:r w:rsidR="00C51273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where the disease originated (9). In another context, </w:t>
      </w:r>
      <w:r w:rsidR="00B92F30" w:rsidRPr="00941548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Voltaire</w:t>
      </w:r>
      <w:r w:rsidR="00C51273" w:rsidRPr="00941548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 xml:space="preserve"> </w:t>
      </w:r>
      <w:r w:rsidR="0047159B" w:rsidRPr="00941548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describes</w:t>
      </w:r>
      <w:r w:rsidR="0047159B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how Miss Cunegund had been </w:t>
      </w:r>
      <w:r w:rsidR="0047159B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 xml:space="preserve">assaulted by the </w:t>
      </w:r>
      <w:r w:rsidR="00C4705B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ulgarian</w:t>
      </w:r>
      <w:r w:rsidR="0047159B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old</w:t>
      </w:r>
      <w:r w:rsidR="00C4705B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</w:t>
      </w:r>
      <w:r w:rsidR="0047159B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r</w:t>
      </w:r>
      <w:r w:rsidR="00C4705B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</w:t>
      </w:r>
      <w:r w:rsidR="0047159B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how later on </w:t>
      </w:r>
      <w:r w:rsidR="00D34638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</w:t>
      </w:r>
      <w:r w:rsidR="0047159B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he was </w:t>
      </w:r>
      <w:r w:rsidR="00D34638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used by two men who had agreeably decided to share her for sexual activities. The </w:t>
      </w:r>
      <w:r w:rsidR="00D43E9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uthor no</w:t>
      </w:r>
      <w:r w:rsidR="00D34638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</w:t>
      </w:r>
      <w:r w:rsidR="00D43E9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</w:t>
      </w:r>
      <w:r w:rsidR="00D34638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 that “</w:t>
      </w:r>
      <w:r w:rsidR="00D43E9A" w:rsidRPr="00941548">
        <w:rPr>
          <w:rFonts w:ascii="Times New Roman" w:hAnsi="Times New Roman" w:cs="Times New Roman"/>
          <w:sz w:val="24"/>
          <w:szCs w:val="24"/>
        </w:rPr>
        <w:t>and it was agreed between them, that the house and myself should belong to both in common; that the Jew should have Monday, Wednesday, and the Sabbath to himself; and the Inquisitor the other four days of the week</w:t>
      </w:r>
      <w:r w:rsidR="00D34638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”</w:t>
      </w:r>
      <w:r w:rsidR="00D43E9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(19). </w:t>
      </w:r>
    </w:p>
    <w:p w:rsidR="00C3236C" w:rsidRPr="00941548" w:rsidRDefault="000C06B1" w:rsidP="00820820">
      <w:pPr>
        <w:spacing w:after="0"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="00170A9D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roughout the story, the nature of humans is depicted as evil. However, there are some characters whose goodness </w:t>
      </w:r>
      <w:r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utweighs</w:t>
      </w:r>
      <w:r w:rsidR="00170A9D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 evils of the human nature. Among them is the </w:t>
      </w:r>
      <w:r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nabaptist</w:t>
      </w:r>
      <w:r w:rsidR="0008257D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James,</w:t>
      </w:r>
      <w:r w:rsidR="0008257D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who welcomed </w:t>
      </w:r>
      <w:r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andide</w:t>
      </w:r>
      <w:r w:rsidR="0008257D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</w:t>
      </w:r>
      <w:r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angloss</w:t>
      </w:r>
      <w:r w:rsidR="0008257D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t a time they were in </w:t>
      </w:r>
      <w:r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 </w:t>
      </w:r>
      <w:r w:rsidR="0008257D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dire need. However, it seems that good people </w:t>
      </w:r>
      <w:r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ould</w:t>
      </w:r>
      <w:r w:rsidR="0008257D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not survive in a world full of evil men; as Anabaptist </w:t>
      </w:r>
      <w:r w:rsidR="000C3C68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drowned while trying to save a sailor who had treated him very </w:t>
      </w:r>
      <w:r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arshly</w:t>
      </w:r>
      <w:r w:rsidR="00DF75AE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(11)</w:t>
      </w:r>
      <w:r w:rsidR="000C3C68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</w:t>
      </w:r>
      <w:r w:rsidR="00DC7F5E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However, the author depicts </w:t>
      </w:r>
      <w:r w:rsidR="006C0BD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ome faults with </w:t>
      </w:r>
      <w:r w:rsidR="00DC7F5E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l</w:t>
      </w:r>
      <w:r w:rsidR="006C0BD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</w:t>
      </w:r>
      <w:r w:rsidR="00DC7F5E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 other characters. For instance, </w:t>
      </w:r>
      <w:r w:rsidR="006C0BD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andide</w:t>
      </w:r>
      <w:r w:rsidR="00DC7F5E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had </w:t>
      </w:r>
      <w:r w:rsidR="00DF75AE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illed the</w:t>
      </w:r>
      <w:r w:rsidR="00C63DE8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DF75AE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Jesuit and</w:t>
      </w:r>
      <w:r w:rsidR="00C63DE8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 </w:t>
      </w:r>
      <w:r w:rsidR="006C0BD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nquisitor </w:t>
      </w:r>
      <w:r w:rsidR="00DF75AE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because of </w:t>
      </w:r>
      <w:r w:rsidR="006C0BD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jealousy</w:t>
      </w:r>
      <w:r w:rsidR="00DF75AE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(21)</w:t>
      </w:r>
      <w:r w:rsidR="00C63DE8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Also, at the end of the story, the author indicates that</w:t>
      </w:r>
      <w:r w:rsidR="00DF75AE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B50D03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ere was conflict among</w:t>
      </w:r>
      <w:r w:rsidR="00B50D03" w:rsidRPr="00941548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 xml:space="preserve"> </w:t>
      </w:r>
      <w:r w:rsidR="006C0BDA" w:rsidRPr="00941548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Candide’s</w:t>
      </w:r>
      <w:r w:rsidR="006C0BD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eam. </w:t>
      </w:r>
      <w:r w:rsidR="00B50D03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However, it is at the end of the </w:t>
      </w:r>
      <w:r w:rsidR="00153708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tory</w:t>
      </w:r>
      <w:r w:rsidR="00B50D03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at one earns that conflicts are the cause of the evil in the society. </w:t>
      </w:r>
      <w:r w:rsidR="00153708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ut</w:t>
      </w:r>
      <w:r w:rsidR="00B50D03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 conflicts are </w:t>
      </w:r>
      <w:r w:rsidR="00153708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rought</w:t>
      </w:r>
      <w:r w:rsidR="00B50D03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by idleness. At last, the conflict among </w:t>
      </w:r>
      <w:r w:rsidR="00153708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Candide’s </w:t>
      </w:r>
      <w:r w:rsidR="00B50D03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eam seized when everyone was </w:t>
      </w:r>
      <w:r w:rsidR="00A72D7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busy in their work. </w:t>
      </w:r>
      <w:r w:rsidR="00153708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</w:t>
      </w:r>
      <w:r w:rsidR="00A72D7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fact, </w:t>
      </w:r>
      <w:r w:rsidR="009A2836" w:rsidRPr="00941548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M</w:t>
      </w:r>
      <w:r w:rsidR="00A72D7A" w:rsidRPr="00941548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artin</w:t>
      </w:r>
      <w:r w:rsidR="00A72D7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observed that </w:t>
      </w:r>
      <w:r w:rsidR="00153708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“working</w:t>
      </w:r>
      <w:r w:rsidR="00A72D7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without </w:t>
      </w:r>
      <w:r w:rsidR="00625F84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disputing …is the only </w:t>
      </w:r>
      <w:r w:rsidR="000E6260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ay to render life supportable</w:t>
      </w:r>
      <w:r w:rsidR="00A72D7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”</w:t>
      </w:r>
      <w:r w:rsidR="00153708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(</w:t>
      </w:r>
      <w:r w:rsidR="0001787C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97</w:t>
      </w:r>
      <w:r w:rsidR="00153708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)</w:t>
      </w:r>
      <w:r w:rsidR="000E6260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:rsidR="000E6260" w:rsidRPr="00941548" w:rsidRDefault="0001787C" w:rsidP="00820820">
      <w:pPr>
        <w:spacing w:after="0"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="000E6260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On </w:t>
      </w:r>
      <w:r w:rsidR="00F335A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e other hand,</w:t>
      </w:r>
      <w:r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</w:t>
      </w:r>
      <w:r w:rsidR="00F335A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Jonathan</w:t>
      </w:r>
      <w:r w:rsidR="00F335A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wift‘s “Modern Proposal</w:t>
      </w:r>
      <w:r w:rsidR="000E6260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” </w:t>
      </w:r>
      <w:r w:rsidR="00F335A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author employs an allegoric </w:t>
      </w:r>
      <w:r w:rsidR="00606CA3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pproach</w:t>
      </w:r>
      <w:r w:rsidR="00F335A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o depicts the evils </w:t>
      </w:r>
      <w:r w:rsidR="009A2836" w:rsidRPr="00941548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of</w:t>
      </w:r>
      <w:r w:rsidR="00F335A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 kingdom of Ireland. </w:t>
      </w:r>
      <w:r w:rsidR="0082416E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author is concerned about the growing number of children, and the inability of the kingdom to cater for them. </w:t>
      </w:r>
      <w:r w:rsidR="00606CA3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e</w:t>
      </w:r>
      <w:r w:rsidR="0082416E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then, using an economic tone offers a proposal for the children to be reared for </w:t>
      </w:r>
      <w:r w:rsidR="00606CA3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nly</w:t>
      </w:r>
      <w:r w:rsidR="0082416E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one year before they are sold </w:t>
      </w:r>
      <w:r w:rsidR="00B16DA1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for </w:t>
      </w:r>
      <w:r w:rsidR="00606CA3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laughter</w:t>
      </w:r>
      <w:r w:rsidR="00B16DA1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; to </w:t>
      </w:r>
      <w:r w:rsidR="00606CA3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be </w:t>
      </w:r>
      <w:r w:rsidR="00B16DA1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used as food.</w:t>
      </w:r>
      <w:r w:rsidR="006A37D7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rough his proposal, he exposes the root cause of the prevailing social such as poverty, overpopulation, unemployment, social class; among others.</w:t>
      </w:r>
    </w:p>
    <w:p w:rsidR="00B16DA1" w:rsidRPr="00941548" w:rsidRDefault="00606CA3" w:rsidP="00820820">
      <w:pPr>
        <w:spacing w:after="0"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ab/>
      </w:r>
      <w:r w:rsidR="006A37D7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o start with, Swift </w:t>
      </w:r>
      <w:r w:rsidR="00E90BA5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blames the women for siring children whom they cannot cater for. He is angry that </w:t>
      </w:r>
      <w:r w:rsidR="00C50242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e women</w:t>
      </w:r>
      <w:r w:rsidR="0003110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</w:t>
      </w:r>
      <w:r w:rsidR="00C50242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063596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ho due to the influence of</w:t>
      </w:r>
      <w:r w:rsidR="00E76423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ir </w:t>
      </w:r>
      <w:r w:rsidR="009A2836" w:rsidRPr="00941548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C</w:t>
      </w:r>
      <w:r w:rsidR="00E76423" w:rsidRPr="00941548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atholic</w:t>
      </w:r>
      <w:r w:rsidR="00E76423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faith </w:t>
      </w:r>
      <w:r w:rsidR="00063596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ave t</w:t>
      </w:r>
      <w:r w:rsidR="0003110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urned themselves into “breeders</w:t>
      </w:r>
      <w:r w:rsidR="00063596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” by giving birth to children who they cannot be able to feed</w:t>
      </w:r>
      <w:r w:rsidR="0003110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(</w:t>
      </w:r>
      <w:r w:rsidR="00372E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paragraph </w:t>
      </w:r>
      <w:r w:rsidR="000D3A3D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13</w:t>
      </w:r>
      <w:r w:rsidR="0003110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)</w:t>
      </w:r>
      <w:r w:rsidR="00063596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Swift emphasizes that </w:t>
      </w:r>
      <w:r w:rsidR="00A73DE4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is breeding trend has encouraged the rates of abortions and infanticide among the womenfolk</w:t>
      </w:r>
      <w:r w:rsidR="0003110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(</w:t>
      </w:r>
      <w:r w:rsidR="000D3A3D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5</w:t>
      </w:r>
      <w:r w:rsidR="0003110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)</w:t>
      </w:r>
      <w:r w:rsidR="00A73DE4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Notably, the breeding allegory is used on the part of the women. </w:t>
      </w:r>
      <w:r w:rsidR="00F85942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owever</w:t>
      </w:r>
      <w:r w:rsidR="00A73DE4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it is </w:t>
      </w:r>
      <w:r w:rsidR="000D3A3D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lso </w:t>
      </w:r>
      <w:r w:rsidR="00A73DE4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 </w:t>
      </w:r>
      <w:r w:rsidR="00F85942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depiction of how the </w:t>
      </w:r>
      <w:r w:rsidR="00F352A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atholic Church</w:t>
      </w:r>
      <w:r w:rsidR="00F85942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has contributed </w:t>
      </w:r>
      <w:r w:rsidR="009A2836" w:rsidRPr="00941548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to</w:t>
      </w:r>
      <w:r w:rsidR="00F85942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 social issues in Ireland</w:t>
      </w:r>
      <w:r w:rsidR="00F352A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by teaching ignorant people</w:t>
      </w:r>
      <w:r w:rsidR="00F774EE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</w:t>
      </w:r>
      <w:r w:rsidR="00F352A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beliefs that increased the rate of births. </w:t>
      </w:r>
      <w:r w:rsidR="00BB0557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Yet, the parish which is supposed to cater for the needy children did not play their roles</w:t>
      </w:r>
      <w:r w:rsidR="00F774EE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BB0557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F774EE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erefore</w:t>
      </w:r>
      <w:r w:rsidR="00BB0557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 women had no option but to beg on the streets. </w:t>
      </w:r>
    </w:p>
    <w:p w:rsidR="00CE5EA1" w:rsidRPr="00941548" w:rsidRDefault="00CE5EA1" w:rsidP="00820820">
      <w:pPr>
        <w:spacing w:after="0"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  <w:t xml:space="preserve">In the same manner, the allegory of fattening the children and feeding </w:t>
      </w:r>
      <w:r w:rsidR="00BB0557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o the </w:t>
      </w:r>
      <w:r w:rsidR="00F774EE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andlords</w:t>
      </w:r>
      <w:r w:rsidR="00BB0557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dicates the oppression of the poor by the rich</w:t>
      </w:r>
      <w:r w:rsidR="00CE40C5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(12)</w:t>
      </w:r>
      <w:r w:rsidR="00BB0557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In this context, the author depicts the evils that are yielded by stratification in the society. </w:t>
      </w:r>
      <w:r w:rsidR="00CE40C5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e</w:t>
      </w:r>
      <w:r w:rsidR="00AF3DCF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uthor </w:t>
      </w:r>
      <w:r w:rsidR="00CE40C5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otes that the food would be</w:t>
      </w:r>
      <w:r w:rsidR="00AF3DCF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“</w:t>
      </w:r>
      <w:r w:rsidR="00692B69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ver</w:t>
      </w:r>
      <w:r w:rsidR="00CE40C5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y proper for the landlords who, </w:t>
      </w:r>
      <w:r w:rsidR="00692B69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s they have already devoured most of the parents…</w:t>
      </w:r>
      <w:r w:rsidR="00AF3DCF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”</w:t>
      </w:r>
      <w:r w:rsidR="002C009C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(12). </w:t>
      </w:r>
      <w:r w:rsidR="00FE45F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</w:t>
      </w:r>
      <w:r w:rsidR="00372E36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is</w:t>
      </w:r>
      <w:r w:rsidR="002C009C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dicates that the </w:t>
      </w:r>
      <w:r w:rsidR="00CE40C5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andlords,</w:t>
      </w:r>
      <w:r w:rsidR="002C009C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CE40C5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</w:t>
      </w:r>
      <w:r w:rsidR="002C009C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o in this case are</w:t>
      </w:r>
      <w:r w:rsidR="002C009C" w:rsidRPr="00941548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 xml:space="preserve"> affluent</w:t>
      </w:r>
      <w:r w:rsidR="002C009C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 the </w:t>
      </w:r>
      <w:r w:rsidR="00372E36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ociety,</w:t>
      </w:r>
      <w:r w:rsidR="002C009C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have taken advantage of the peasants, and aggravated the state of their misery and poverty. </w:t>
      </w:r>
      <w:r w:rsidR="008A2C84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author depicts Ireland as a “man eat man </w:t>
      </w:r>
      <w:r w:rsidR="00CE40C5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ociety”</w:t>
      </w:r>
      <w:r w:rsidR="008A2C84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:rsidR="00F85942" w:rsidRPr="00941548" w:rsidRDefault="00CE40C5" w:rsidP="00820820">
      <w:pPr>
        <w:spacing w:after="0"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="00CA4A4D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wift’s idea of cannibalism is an allegory that is meant to depict how injustice and </w:t>
      </w:r>
      <w:r w:rsidR="001E6C7F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reed can result in the greatest level of de</w:t>
      </w:r>
      <w:r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</w:t>
      </w:r>
      <w:r w:rsidR="001E6C7F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rivation; whereby the humans are treated as animals. </w:t>
      </w:r>
      <w:r w:rsidR="001A30FF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injustice is depicted at an international level when </w:t>
      </w:r>
      <w:r w:rsidR="008D1ACB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wift </w:t>
      </w:r>
      <w:r w:rsidR="005E288F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ite</w:t>
      </w:r>
      <w:r w:rsidR="008D1ACB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</w:t>
      </w:r>
      <w:r w:rsidR="005E288F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at he knows of a </w:t>
      </w:r>
      <w:r w:rsidR="008D1ACB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ountry</w:t>
      </w:r>
      <w:r w:rsidR="005E288F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at could </w:t>
      </w:r>
      <w:r w:rsidR="00E11DA4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gladly </w:t>
      </w:r>
      <w:r w:rsidR="005E288F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eat </w:t>
      </w:r>
      <w:r w:rsidR="00E11DA4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reland</w:t>
      </w:r>
      <w:r w:rsidR="005E288F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472E70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ithout the</w:t>
      </w:r>
      <w:r w:rsidR="00E11DA4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‘salt’</w:t>
      </w:r>
      <w:r w:rsidR="008D1ACB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(31)</w:t>
      </w:r>
      <w:r w:rsidR="00E11DA4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This is meant to depict the international oppression that the </w:t>
      </w:r>
      <w:r w:rsidR="00472E70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owerful</w:t>
      </w:r>
      <w:r w:rsidR="00E11DA4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nations such as England imposed on lower nations such as Ireland. But </w:t>
      </w:r>
      <w:r w:rsidR="00301F42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is kind of oppression is also depicted </w:t>
      </w:r>
      <w:r w:rsidR="00472E70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</w:t>
      </w:r>
      <w:r w:rsidR="00301F42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 </w:t>
      </w:r>
      <w:r w:rsidR="00472E70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rish</w:t>
      </w:r>
      <w:r w:rsidR="00301F42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government.</w:t>
      </w:r>
      <w:r w:rsidR="00472E70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For</w:t>
      </w:r>
      <w:r w:rsidR="00186703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stance</w:t>
      </w:r>
      <w:r w:rsidR="00472E70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</w:t>
      </w:r>
      <w:r w:rsidR="00186703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by failing to create employment opportunities, the government has compelled young children to resolve to </w:t>
      </w:r>
      <w:r w:rsidR="00472E70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>theft</w:t>
      </w:r>
      <w:r w:rsidR="00186703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The author no</w:t>
      </w:r>
      <w:r w:rsidR="00472E70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</w:t>
      </w:r>
      <w:r w:rsidR="00186703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es that “for we </w:t>
      </w:r>
      <w:r w:rsidR="00472E70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either</w:t>
      </w:r>
      <w:r w:rsidR="00186703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472E70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mploy</w:t>
      </w:r>
      <w:r w:rsidR="00186703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</w:t>
      </w:r>
      <w:r w:rsidR="00472E70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m in </w:t>
      </w:r>
      <w:r w:rsidR="00472E70" w:rsidRPr="00941548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handicraft</w:t>
      </w:r>
      <w:r w:rsidR="00472E70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or agriculture</w:t>
      </w:r>
      <w:r w:rsidR="00742D9B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; we </w:t>
      </w:r>
      <w:r w:rsidR="00E00547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either</w:t>
      </w:r>
      <w:r w:rsidR="00742D9B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build houses nor cultivate land</w:t>
      </w:r>
      <w:r w:rsidR="00186703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”</w:t>
      </w:r>
      <w:r w:rsidR="00E00547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(6).</w:t>
      </w:r>
      <w:r w:rsidR="0039519D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EE03E1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s</w:t>
      </w:r>
      <w:r w:rsidR="0039519D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uch, by aggravating the levels of poverty, the government has turned its </w:t>
      </w:r>
      <w:r w:rsidR="00E00547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eople</w:t>
      </w:r>
      <w:r w:rsidR="0039519D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E00547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</w:t>
      </w:r>
      <w:r w:rsidR="0039519D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nto </w:t>
      </w:r>
      <w:r w:rsidR="001418ED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nimals “</w:t>
      </w:r>
      <w:r w:rsidR="0039519D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who neither have house or cloths to cover them </w:t>
      </w:r>
      <w:r w:rsidR="00EE03E1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rom</w:t>
      </w:r>
      <w:r w:rsidR="009A2836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</w:t>
      </w:r>
      <w:r w:rsidR="0039519D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1418ED" w:rsidRPr="00941548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inclemency</w:t>
      </w:r>
      <w:r w:rsidR="001418ED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of weather” (32). Accordingly, if the government has </w:t>
      </w:r>
      <w:r w:rsidR="00EE03E1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ubjected</w:t>
      </w:r>
      <w:r w:rsidR="001418ED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ts people </w:t>
      </w:r>
      <w:r w:rsidR="00EE03E1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o</w:t>
      </w:r>
      <w:r w:rsidR="001418ED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ituations worse than </w:t>
      </w:r>
      <w:r w:rsidR="00EE03E1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ose</w:t>
      </w:r>
      <w:r w:rsidR="001418ED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of animals, </w:t>
      </w:r>
      <w:r w:rsidR="00EE03E1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wift </w:t>
      </w:r>
      <w:r w:rsidR="008907AB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arcastically indicates that there is no reason as to </w:t>
      </w:r>
      <w:r w:rsidR="00345A9C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hy</w:t>
      </w:r>
      <w:r w:rsidR="008907AB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 children cannot be slaughtered like the animals they have been made to be. </w:t>
      </w:r>
      <w:r w:rsidR="00345A9C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t the end, he calls for the government and the </w:t>
      </w:r>
      <w:r w:rsidR="00EE03E1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rish</w:t>
      </w:r>
      <w:r w:rsidR="00345A9C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people to love their country and assist in every way</w:t>
      </w:r>
      <w:r w:rsidR="004B08E6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possible</w:t>
      </w:r>
      <w:r w:rsidR="00345A9C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o restore social order.</w:t>
      </w:r>
    </w:p>
    <w:p w:rsidR="00345A9C" w:rsidRPr="00941548" w:rsidRDefault="004B08E6" w:rsidP="00820820">
      <w:pPr>
        <w:spacing w:after="0"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="00345A9C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 conclusion, through their wr</w:t>
      </w:r>
      <w:r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tings, Voltaire</w:t>
      </w:r>
      <w:r w:rsidR="00345A9C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</w:t>
      </w:r>
      <w:r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wift </w:t>
      </w:r>
      <w:r w:rsidR="00345A9C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have managed to depict the evil nature of humans. </w:t>
      </w:r>
      <w:r w:rsidR="00D86D8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While </w:t>
      </w:r>
      <w:r w:rsidR="003850EC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Voltaire has depicted some goodness in some people, swift has only </w:t>
      </w:r>
      <w:r w:rsidR="00D86D8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epicted</w:t>
      </w:r>
      <w:r w:rsidR="003850EC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 negative side of humans. In both </w:t>
      </w:r>
      <w:r w:rsidR="00D86D8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orks</w:t>
      </w:r>
      <w:r w:rsidR="003850EC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it is evident that </w:t>
      </w:r>
      <w:r w:rsidR="00595275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greed and egocentric nature of man </w:t>
      </w:r>
      <w:r w:rsidR="00D86D8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ave</w:t>
      </w:r>
      <w:r w:rsidR="00595275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D86D8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yielded</w:t>
      </w:r>
      <w:r w:rsidR="00595275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 evils in the society. </w:t>
      </w:r>
      <w:r w:rsidR="00D86D8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or</w:t>
      </w:r>
      <w:r w:rsidR="00595275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stance, Candice killed two people so that </w:t>
      </w:r>
      <w:r w:rsidR="00D86D8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e</w:t>
      </w:r>
      <w:r w:rsidR="00595275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could get back his lover. </w:t>
      </w:r>
      <w:r w:rsidR="00D86D8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lternatively</w:t>
      </w:r>
      <w:r w:rsidR="003935F4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in </w:t>
      </w:r>
      <w:r w:rsidR="00D86D8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wift’s </w:t>
      </w:r>
      <w:r w:rsidR="003935F4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ork, the landlords</w:t>
      </w:r>
      <w:r w:rsidR="00D86D8A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’</w:t>
      </w:r>
      <w:r w:rsidR="003935F4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greed has led to the oppression of the poor. Notably, the </w:t>
      </w:r>
      <w:r w:rsidR="00666FBF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human nature depicted in both works is not inherent. For instance, Candice and his team were able to live peacefully when they discovered the source of human </w:t>
      </w:r>
      <w:r w:rsidR="009B7F38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onflicts</w:t>
      </w:r>
      <w:r w:rsidR="00666FBF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On the other hand, swift persuades the </w:t>
      </w:r>
      <w:r w:rsidR="009B7F38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rish</w:t>
      </w:r>
      <w:r w:rsidR="00666FBF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people to change</w:t>
      </w:r>
      <w:r w:rsidR="009B7F38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</w:t>
      </w:r>
      <w:r w:rsidR="00666FBF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 order to </w:t>
      </w:r>
      <w:r w:rsidR="009B7F38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alvage</w:t>
      </w:r>
      <w:r w:rsidR="00666FBF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ir society. </w:t>
      </w:r>
      <w:r w:rsidR="009B7F38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is</w:t>
      </w:r>
      <w:r w:rsidR="00666FBF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points out that the evil human nature can be changed</w:t>
      </w:r>
      <w:r w:rsidR="009B7F38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</w:t>
      </w:r>
      <w:r w:rsidR="00666FBF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thus it is not inherent. Indeed, if </w:t>
      </w:r>
      <w:r w:rsidR="009B7F38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umans</w:t>
      </w:r>
      <w:r w:rsidR="00666FBF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9B7F38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ould</w:t>
      </w:r>
      <w:r w:rsidR="00666FBF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understand the </w:t>
      </w:r>
      <w:r w:rsidR="000B5969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auses of the evil human nature</w:t>
      </w:r>
      <w:r w:rsidR="00666FBF" w:rsidRPr="009415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purpose to transform, the world could be a better place. </w:t>
      </w:r>
    </w:p>
    <w:p w:rsidR="00345A9C" w:rsidRPr="00941548" w:rsidRDefault="00345A9C" w:rsidP="00820820">
      <w:pPr>
        <w:spacing w:after="0"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501F2E" w:rsidRPr="00941548" w:rsidRDefault="00501F2E" w:rsidP="0082082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7D5BE0" w:rsidRPr="00941548" w:rsidRDefault="007D5BE0" w:rsidP="0082082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1B1E80" w:rsidRPr="00941548" w:rsidRDefault="001B1E80" w:rsidP="00820820">
      <w:pPr>
        <w:spacing w:after="0" w:line="480" w:lineRule="auto"/>
        <w:rPr>
          <w:rFonts w:ascii="Times New Roman" w:hAnsi="Times New Roman" w:cs="Times New Roman"/>
          <w:color w:val="323232"/>
          <w:sz w:val="24"/>
          <w:szCs w:val="24"/>
        </w:rPr>
      </w:pPr>
    </w:p>
    <w:p w:rsidR="001B1E80" w:rsidRPr="00941548" w:rsidRDefault="001B1E80" w:rsidP="001B1E80">
      <w:pPr>
        <w:spacing w:after="0" w:line="480" w:lineRule="auto"/>
        <w:jc w:val="center"/>
        <w:rPr>
          <w:rFonts w:ascii="Times New Roman" w:hAnsi="Times New Roman" w:cs="Times New Roman"/>
          <w:color w:val="323232"/>
          <w:sz w:val="24"/>
          <w:szCs w:val="24"/>
        </w:rPr>
      </w:pPr>
      <w:r w:rsidRPr="00941548">
        <w:rPr>
          <w:rFonts w:ascii="Times New Roman" w:hAnsi="Times New Roman" w:cs="Times New Roman"/>
          <w:color w:val="323232"/>
          <w:sz w:val="24"/>
          <w:szCs w:val="24"/>
        </w:rPr>
        <w:lastRenderedPageBreak/>
        <w:t>Works Cited</w:t>
      </w:r>
    </w:p>
    <w:p w:rsidR="0060328C" w:rsidRPr="00941548" w:rsidRDefault="007D5BE0" w:rsidP="0094588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41548">
        <w:rPr>
          <w:rFonts w:ascii="Times New Roman" w:hAnsi="Times New Roman" w:cs="Times New Roman"/>
          <w:color w:val="323232"/>
          <w:sz w:val="24"/>
          <w:szCs w:val="24"/>
        </w:rPr>
        <w:t>Swift, Jonathan. “A Modest Proposal.” </w:t>
      </w:r>
      <w:r w:rsidR="0060328C" w:rsidRPr="00941548">
        <w:rPr>
          <w:rFonts w:ascii="Times New Roman" w:hAnsi="Times New Roman" w:cs="Times New Roman"/>
          <w:i/>
          <w:iCs/>
          <w:color w:val="323232"/>
          <w:sz w:val="24"/>
          <w:szCs w:val="24"/>
        </w:rPr>
        <w:t>andromeda.rutgers</w:t>
      </w:r>
      <w:r w:rsidRPr="00941548">
        <w:rPr>
          <w:rFonts w:ascii="Times New Roman" w:hAnsi="Times New Roman" w:cs="Times New Roman"/>
          <w:color w:val="323232"/>
          <w:sz w:val="24"/>
          <w:szCs w:val="24"/>
        </w:rPr>
        <w:t>, andromeda.rutgers.edu/~jlynch/Texts/modest.html.</w:t>
      </w:r>
    </w:p>
    <w:p w:rsidR="007D5BE0" w:rsidRPr="00941548" w:rsidRDefault="001B1E80" w:rsidP="00945888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941548">
        <w:rPr>
          <w:rFonts w:ascii="Times New Roman" w:hAnsi="Times New Roman" w:cs="Times New Roman"/>
          <w:color w:val="323232"/>
          <w:sz w:val="24"/>
          <w:szCs w:val="24"/>
        </w:rPr>
        <w:t>Voltaire. “A</w:t>
      </w:r>
      <w:r w:rsidRPr="00941548">
        <w:rPr>
          <w:rFonts w:ascii="Times New Roman" w:hAnsi="Times New Roman" w:cs="Times New Roman"/>
          <w:color w:val="323232"/>
          <w:sz w:val="24"/>
          <w:szCs w:val="24"/>
          <w:shd w:val="clear" w:color="auto" w:fill="FFE7AF"/>
        </w:rPr>
        <w:t xml:space="preserve"> </w:t>
      </w:r>
      <w:r w:rsidRPr="00941548">
        <w:rPr>
          <w:rFonts w:ascii="Times New Roman" w:hAnsi="Times New Roman" w:cs="Times New Roman"/>
          <w:color w:val="323232"/>
          <w:sz w:val="24"/>
          <w:szCs w:val="24"/>
        </w:rPr>
        <w:t>Modest Proposal.” </w:t>
      </w:r>
      <w:r w:rsidRPr="00941548">
        <w:rPr>
          <w:rFonts w:ascii="Times New Roman" w:hAnsi="Times New Roman" w:cs="Times New Roman"/>
          <w:i/>
          <w:iCs/>
          <w:color w:val="323232"/>
          <w:sz w:val="24"/>
          <w:szCs w:val="24"/>
        </w:rPr>
        <w:t>ESP</w:t>
      </w:r>
      <w:r w:rsidRPr="00941548">
        <w:rPr>
          <w:rFonts w:ascii="Times New Roman" w:hAnsi="Times New Roman" w:cs="Times New Roman"/>
          <w:color w:val="323232"/>
          <w:sz w:val="24"/>
          <w:szCs w:val="24"/>
        </w:rPr>
        <w:t>, 1759, www.esp.org/books/voltaire/candide.pdf.</w:t>
      </w:r>
    </w:p>
    <w:sectPr w:rsidR="007D5BE0" w:rsidRPr="00941548" w:rsidSect="00425362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91B84" w:rsidRDefault="00C91B84" w:rsidP="00941548">
      <w:pPr>
        <w:spacing w:after="0" w:line="240" w:lineRule="auto"/>
      </w:pPr>
      <w:r>
        <w:separator/>
      </w:r>
    </w:p>
  </w:endnote>
  <w:endnote w:type="continuationSeparator" w:id="1">
    <w:p w:rsidR="00C91B84" w:rsidRDefault="00C91B84" w:rsidP="009415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91B84" w:rsidRDefault="00C91B84" w:rsidP="00941548">
      <w:pPr>
        <w:spacing w:after="0" w:line="240" w:lineRule="auto"/>
      </w:pPr>
      <w:r>
        <w:separator/>
      </w:r>
    </w:p>
  </w:footnote>
  <w:footnote w:type="continuationSeparator" w:id="1">
    <w:p w:rsidR="00C91B84" w:rsidRDefault="00C91B84" w:rsidP="009415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41548" w:rsidRPr="00941548" w:rsidRDefault="00941548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941548">
      <w:rPr>
        <w:rFonts w:ascii="Times New Roman" w:hAnsi="Times New Roman" w:cs="Times New Roman"/>
        <w:sz w:val="24"/>
        <w:szCs w:val="24"/>
      </w:rPr>
      <w:t xml:space="preserve">Surname </w:t>
    </w:r>
    <w:sdt>
      <w:sdtPr>
        <w:rPr>
          <w:rFonts w:ascii="Times New Roman" w:hAnsi="Times New Roman" w:cs="Times New Roman"/>
          <w:sz w:val="24"/>
          <w:szCs w:val="24"/>
        </w:rPr>
        <w:id w:val="6915275"/>
        <w:docPartObj>
          <w:docPartGallery w:val="Page Numbers (Top of Page)"/>
          <w:docPartUnique/>
        </w:docPartObj>
      </w:sdtPr>
      <w:sdtContent>
        <w:r w:rsidRPr="00941548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941548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941548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FE45F2">
          <w:rPr>
            <w:rFonts w:ascii="Times New Roman" w:hAnsi="Times New Roman" w:cs="Times New Roman"/>
            <w:noProof/>
            <w:sz w:val="24"/>
            <w:szCs w:val="24"/>
          </w:rPr>
          <w:t>6</w:t>
        </w:r>
        <w:r w:rsidRPr="00941548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941548" w:rsidRDefault="00941548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8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YwtDQ3MbC0tDAyszRX0lEKTi0uzszPAykwqQUADGjPDCwAAAA="/>
  </w:docVars>
  <w:rsids>
    <w:rsidRoot w:val="00B04A4C"/>
    <w:rsid w:val="0001787C"/>
    <w:rsid w:val="0003110A"/>
    <w:rsid w:val="00063596"/>
    <w:rsid w:val="00074BD9"/>
    <w:rsid w:val="00075B96"/>
    <w:rsid w:val="0008257D"/>
    <w:rsid w:val="000B5969"/>
    <w:rsid w:val="000C06B1"/>
    <w:rsid w:val="000C1BD1"/>
    <w:rsid w:val="000C3C68"/>
    <w:rsid w:val="000D3A3D"/>
    <w:rsid w:val="000E6260"/>
    <w:rsid w:val="00107CE8"/>
    <w:rsid w:val="001418ED"/>
    <w:rsid w:val="00142CC5"/>
    <w:rsid w:val="00144BA8"/>
    <w:rsid w:val="00153708"/>
    <w:rsid w:val="00170A9D"/>
    <w:rsid w:val="00172AE4"/>
    <w:rsid w:val="00176FB9"/>
    <w:rsid w:val="00184434"/>
    <w:rsid w:val="00186703"/>
    <w:rsid w:val="001A30FF"/>
    <w:rsid w:val="001B1E80"/>
    <w:rsid w:val="001B3FDD"/>
    <w:rsid w:val="001E6C7F"/>
    <w:rsid w:val="0021251B"/>
    <w:rsid w:val="002371F5"/>
    <w:rsid w:val="002A753B"/>
    <w:rsid w:val="002C009C"/>
    <w:rsid w:val="002F118F"/>
    <w:rsid w:val="00301F42"/>
    <w:rsid w:val="00305822"/>
    <w:rsid w:val="00345A9C"/>
    <w:rsid w:val="00372E36"/>
    <w:rsid w:val="003850EC"/>
    <w:rsid w:val="00387031"/>
    <w:rsid w:val="003935F4"/>
    <w:rsid w:val="0039519D"/>
    <w:rsid w:val="003B7CEE"/>
    <w:rsid w:val="003F2B4C"/>
    <w:rsid w:val="00420737"/>
    <w:rsid w:val="0042131C"/>
    <w:rsid w:val="00425362"/>
    <w:rsid w:val="00430695"/>
    <w:rsid w:val="0044094B"/>
    <w:rsid w:val="0047159B"/>
    <w:rsid w:val="00472E70"/>
    <w:rsid w:val="004B08E6"/>
    <w:rsid w:val="004D3695"/>
    <w:rsid w:val="00501F2E"/>
    <w:rsid w:val="00502807"/>
    <w:rsid w:val="00595275"/>
    <w:rsid w:val="005E288F"/>
    <w:rsid w:val="005E6998"/>
    <w:rsid w:val="0060328C"/>
    <w:rsid w:val="00606CA3"/>
    <w:rsid w:val="00622CDA"/>
    <w:rsid w:val="00625F84"/>
    <w:rsid w:val="006413B0"/>
    <w:rsid w:val="00652479"/>
    <w:rsid w:val="00666FBF"/>
    <w:rsid w:val="006847D5"/>
    <w:rsid w:val="00692B69"/>
    <w:rsid w:val="006A37D7"/>
    <w:rsid w:val="006C0BDA"/>
    <w:rsid w:val="006E3757"/>
    <w:rsid w:val="00712D67"/>
    <w:rsid w:val="007242D6"/>
    <w:rsid w:val="00742D9B"/>
    <w:rsid w:val="007B3439"/>
    <w:rsid w:val="007C2024"/>
    <w:rsid w:val="007D5BE0"/>
    <w:rsid w:val="007F37D7"/>
    <w:rsid w:val="00811AFA"/>
    <w:rsid w:val="008124A7"/>
    <w:rsid w:val="00820820"/>
    <w:rsid w:val="0082416E"/>
    <w:rsid w:val="00841AD0"/>
    <w:rsid w:val="008907AB"/>
    <w:rsid w:val="00891C74"/>
    <w:rsid w:val="008A2C84"/>
    <w:rsid w:val="008A6E51"/>
    <w:rsid w:val="008B2EF3"/>
    <w:rsid w:val="008D1ACB"/>
    <w:rsid w:val="008F2B9C"/>
    <w:rsid w:val="0092203A"/>
    <w:rsid w:val="00941548"/>
    <w:rsid w:val="00945888"/>
    <w:rsid w:val="009A2836"/>
    <w:rsid w:val="009B2E70"/>
    <w:rsid w:val="009B7F38"/>
    <w:rsid w:val="009E382D"/>
    <w:rsid w:val="009E5DA7"/>
    <w:rsid w:val="00A05111"/>
    <w:rsid w:val="00A72D7A"/>
    <w:rsid w:val="00A73DE4"/>
    <w:rsid w:val="00A975AF"/>
    <w:rsid w:val="00AF3DCF"/>
    <w:rsid w:val="00B04A4C"/>
    <w:rsid w:val="00B16DA1"/>
    <w:rsid w:val="00B321A5"/>
    <w:rsid w:val="00B335B3"/>
    <w:rsid w:val="00B365BE"/>
    <w:rsid w:val="00B50D03"/>
    <w:rsid w:val="00B92F30"/>
    <w:rsid w:val="00BB0557"/>
    <w:rsid w:val="00C16AEA"/>
    <w:rsid w:val="00C3236C"/>
    <w:rsid w:val="00C455FB"/>
    <w:rsid w:val="00C4705B"/>
    <w:rsid w:val="00C50242"/>
    <w:rsid w:val="00C51273"/>
    <w:rsid w:val="00C60E03"/>
    <w:rsid w:val="00C63DE8"/>
    <w:rsid w:val="00C664A2"/>
    <w:rsid w:val="00C7137F"/>
    <w:rsid w:val="00C91B84"/>
    <w:rsid w:val="00CA013E"/>
    <w:rsid w:val="00CA4A4D"/>
    <w:rsid w:val="00CE40C5"/>
    <w:rsid w:val="00CE5EA1"/>
    <w:rsid w:val="00D34638"/>
    <w:rsid w:val="00D43E9A"/>
    <w:rsid w:val="00D86D8A"/>
    <w:rsid w:val="00DA4409"/>
    <w:rsid w:val="00DB352B"/>
    <w:rsid w:val="00DC20A6"/>
    <w:rsid w:val="00DC7F5E"/>
    <w:rsid w:val="00DF75AE"/>
    <w:rsid w:val="00E00547"/>
    <w:rsid w:val="00E11DA4"/>
    <w:rsid w:val="00E54CDC"/>
    <w:rsid w:val="00E76423"/>
    <w:rsid w:val="00E90BA5"/>
    <w:rsid w:val="00EE03E1"/>
    <w:rsid w:val="00F335AA"/>
    <w:rsid w:val="00F352AA"/>
    <w:rsid w:val="00F774EE"/>
    <w:rsid w:val="00F85942"/>
    <w:rsid w:val="00FD6F35"/>
    <w:rsid w:val="00FE45F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536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15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1548"/>
  </w:style>
  <w:style w:type="paragraph" w:styleId="Footer">
    <w:name w:val="footer"/>
    <w:basedOn w:val="Normal"/>
    <w:link w:val="FooterChar"/>
    <w:uiPriority w:val="99"/>
    <w:semiHidden/>
    <w:unhideWhenUsed/>
    <w:rsid w:val="009415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4154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6</Pages>
  <Words>1447</Words>
  <Characters>8252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3</cp:revision>
  <dcterms:created xsi:type="dcterms:W3CDTF">2018-02-13T23:31:00Z</dcterms:created>
  <dcterms:modified xsi:type="dcterms:W3CDTF">2018-02-14T09:07:00Z</dcterms:modified>
</cp:coreProperties>
</file>